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49F0DD" w14:textId="0DF6A911" w:rsidR="002D7DCA" w:rsidRDefault="00C46F9A" w:rsidP="002D7DCA"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6047236" wp14:editId="2CE4ED4B">
                <wp:simplePos x="0" y="0"/>
                <wp:positionH relativeFrom="page">
                  <wp:posOffset>-19050</wp:posOffset>
                </wp:positionH>
                <wp:positionV relativeFrom="paragraph">
                  <wp:posOffset>375285</wp:posOffset>
                </wp:positionV>
                <wp:extent cx="7772400" cy="573742"/>
                <wp:effectExtent l="0" t="0" r="0" b="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573742"/>
                          <a:chOff x="0" y="-58271"/>
                          <a:chExt cx="7772400" cy="573742"/>
                        </a:xfrm>
                      </wpg:grpSpPr>
                      <wps:wsp>
                        <wps:cNvPr id="1" name="Rectangle 1"/>
                        <wps:cNvSpPr/>
                        <wps:spPr>
                          <a:xfrm>
                            <a:off x="0" y="55418"/>
                            <a:ext cx="7772400" cy="365760"/>
                          </a:xfrm>
                          <a:prstGeom prst="rect">
                            <a:avLst/>
                          </a:prstGeom>
                          <a:gradFill>
                            <a:gsLst>
                              <a:gs pos="0">
                                <a:srgbClr val="002060"/>
                              </a:gs>
                              <a:gs pos="100000">
                                <a:srgbClr val="0070C0"/>
                              </a:gs>
                            </a:gsLst>
                          </a:gradFill>
                          <a:ln>
                            <a:noFill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" name="Text Box 2"/>
                        <wps:cNvSpPr txBox="1"/>
                        <wps:spPr>
                          <a:xfrm>
                            <a:off x="5126182" y="-58271"/>
                            <a:ext cx="1737360" cy="573742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77778EC2" w14:textId="43D038DE" w:rsidR="002D7DCA" w:rsidRPr="00706252" w:rsidRDefault="00D12EE1" w:rsidP="002D7DCA">
                              <w:pPr>
                                <w:spacing w:after="0" w:line="240" w:lineRule="auto"/>
                                <w:jc w:val="center"/>
                                <w:rPr>
                                  <w:rFonts w:ascii="Arial Narrow" w:eastAsia="Times New Roman" w:hAnsi="Arial Narrow" w:cs="Arial"/>
                                  <w:color w:val="C00000"/>
                                  <w:spacing w:val="100"/>
                                  <w:sz w:val="52"/>
                                  <w:szCs w:val="56"/>
                                </w:rPr>
                              </w:pPr>
                              <w:r w:rsidRPr="00706252">
                                <w:rPr>
                                  <w:rFonts w:ascii="Arial Narrow" w:eastAsia="Times New Roman" w:hAnsi="Arial Narrow" w:cs="Arial"/>
                                  <w:color w:val="C00000"/>
                                  <w:spacing w:val="100"/>
                                  <w:sz w:val="14"/>
                                  <w:szCs w:val="56"/>
                                </w:rPr>
                                <w:t xml:space="preserve"> </w:t>
                              </w:r>
                              <w:r w:rsidR="002D7DCA" w:rsidRPr="00406D28">
                                <w:rPr>
                                  <w:rFonts w:ascii="Arial Narrow" w:eastAsia="Times New Roman" w:hAnsi="Arial Narrow" w:cs="Arial"/>
                                  <w:color w:val="002060"/>
                                  <w:spacing w:val="100"/>
                                  <w:sz w:val="52"/>
                                  <w:szCs w:val="56"/>
                                </w:rPr>
                                <w:t>INVOIC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6047236" id="Group 3" o:spid="_x0000_s1026" style="position:absolute;margin-left:-1.5pt;margin-top:29.55pt;width:612pt;height:45.2pt;z-index:251659264;mso-position-horizontal-relative:page;mso-height-relative:margin" coordorigin=",-582" coordsize="77724,573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">
                <v:rect id="Rectangle 1" o:spid="_x0000_s1027" style="position:absolute;top:554;width:77724;height:365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" fillcolor="#002060" stroked="f">
                  <v:fill color2="#0070c0" rotate="t" focusposition="1,1" focussize="-1,-1" focus="100%" type="gradientRadial"/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51261;top:-582;width:17374;height:573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" fillcolor="white [3201]" stroked="f" strokeweight=".5pt">
                  <v:textbox inset="0,0,0,0">
                    <w:txbxContent>
                      <w:p w14:paraId="77778EC2" w14:textId="43D038DE" w:rsidR="002D7DCA" w:rsidRPr="00706252" w:rsidRDefault="00D12EE1" w:rsidP="002D7DCA">
                        <w:pPr>
                          <w:spacing w:after="0" w:line="240" w:lineRule="auto"/>
                          <w:jc w:val="center"/>
                          <w:rPr>
                            <w:rFonts w:ascii="Arial Narrow" w:eastAsia="Times New Roman" w:hAnsi="Arial Narrow" w:cs="Arial"/>
                            <w:color w:val="C00000"/>
                            <w:spacing w:val="100"/>
                            <w:sz w:val="52"/>
                            <w:szCs w:val="56"/>
                          </w:rPr>
                        </w:pPr>
                        <w:r w:rsidRPr="00706252">
                          <w:rPr>
                            <w:rFonts w:ascii="Arial Narrow" w:eastAsia="Times New Roman" w:hAnsi="Arial Narrow" w:cs="Arial"/>
                            <w:color w:val="C00000"/>
                            <w:spacing w:val="100"/>
                            <w:sz w:val="14"/>
                            <w:szCs w:val="56"/>
                          </w:rPr>
                          <w:t xml:space="preserve"> </w:t>
                        </w:r>
                        <w:r w:rsidR="002D7DCA" w:rsidRPr="00406D28">
                          <w:rPr>
                            <w:rFonts w:ascii="Arial Narrow" w:eastAsia="Times New Roman" w:hAnsi="Arial Narrow" w:cs="Arial"/>
                            <w:color w:val="002060"/>
                            <w:spacing w:val="100"/>
                            <w:sz w:val="52"/>
                            <w:szCs w:val="56"/>
                          </w:rPr>
                          <w:t>INVOICE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</w:p>
    <w:p w14:paraId="4CAA1BB0" w14:textId="628B1D79" w:rsidR="002D7DCA" w:rsidRDefault="002D7DCA" w:rsidP="002D7DCA"/>
    <w:p w14:paraId="34F4FAC4" w14:textId="7593E77B" w:rsidR="002D7DCA" w:rsidRDefault="002D7DCA" w:rsidP="002D7DCA"/>
    <w:p w14:paraId="7428D5B8" w14:textId="441934A8" w:rsidR="00C46F9A" w:rsidRDefault="00C46F9A" w:rsidP="00D60F6C">
      <w:pPr>
        <w:pStyle w:val="Header"/>
        <w:spacing w:before="360"/>
      </w:pPr>
    </w:p>
    <w:p w14:paraId="1605EACC" w14:textId="77777777" w:rsidR="00C46F9A" w:rsidRDefault="00C46F9A" w:rsidP="00D60F6C">
      <w:pPr>
        <w:pStyle w:val="Header"/>
        <w:spacing w:before="360"/>
      </w:pPr>
    </w:p>
    <w:sdt>
      <w:sdtPr>
        <w:id w:val="-729609103"/>
        <w:lock w:val="contentLocked"/>
        <w:placeholder>
          <w:docPart w:val="DefaultPlaceholder_-1854013440"/>
        </w:placeholder>
        <w:group/>
      </w:sdtPr>
      <w:sdtEndPr/>
      <w:sdtContent>
        <w:tbl>
          <w:tblPr>
            <w:tblStyle w:val="TableGrid"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675"/>
            <w:gridCol w:w="4675"/>
          </w:tblGrid>
          <w:tr w:rsidR="0002757B" w:rsidRPr="0002757B" w14:paraId="2A1D36CC" w14:textId="77777777" w:rsidTr="0002757B">
            <w:trPr>
              <w:trHeight w:val="360"/>
            </w:trPr>
            <w:sdt>
              <w:sdtPr>
                <w:id w:val="-615523015"/>
                <w:placeholder>
                  <w:docPart w:val="DefaultPlaceholder_-1854013440"/>
                </w:placeholder>
              </w:sdtPr>
              <w:sdtEndPr/>
              <w:sdtContent>
                <w:tc>
                  <w:tcPr>
                    <w:tcW w:w="4675" w:type="dxa"/>
                    <w:vAlign w:val="center"/>
                  </w:tcPr>
                  <w:p w14:paraId="3FCB3829" w14:textId="539A8737" w:rsidR="00180F62" w:rsidRPr="0002757B" w:rsidRDefault="0002757B" w:rsidP="0002757B">
                    <w:pPr>
                      <w:pStyle w:val="Company"/>
                    </w:pPr>
                    <w:r w:rsidRPr="0002757B">
                      <w:t>Company Name</w:t>
                    </w:r>
                  </w:p>
                </w:tc>
              </w:sdtContent>
            </w:sdt>
            <w:sdt>
              <w:sdtPr>
                <w:id w:val="1631743578"/>
                <w:placeholder>
                  <w:docPart w:val="DefaultPlaceholder_-1854013440"/>
                </w:placeholder>
              </w:sdtPr>
              <w:sdtEndPr/>
              <w:sdtContent>
                <w:tc>
                  <w:tcPr>
                    <w:tcW w:w="4675" w:type="dxa"/>
                    <w:vAlign w:val="center"/>
                  </w:tcPr>
                  <w:p w14:paraId="723659BA" w14:textId="77777777" w:rsidR="00180F62" w:rsidRPr="0002757B" w:rsidRDefault="0002757B" w:rsidP="0002757B">
                    <w:pPr>
                      <w:pStyle w:val="Customer"/>
                    </w:pPr>
                    <w:r w:rsidRPr="0002757B">
                      <w:t>Customer Company Name</w:t>
                    </w:r>
                  </w:p>
                </w:tc>
              </w:sdtContent>
            </w:sdt>
          </w:tr>
          <w:tr w:rsidR="0002757B" w:rsidRPr="0002757B" w14:paraId="76C53CB8" w14:textId="77777777" w:rsidTr="0002757B">
            <w:trPr>
              <w:trHeight w:val="360"/>
            </w:trPr>
            <w:tc>
              <w:tcPr>
                <w:tcW w:w="4675" w:type="dxa"/>
                <w:vAlign w:val="center"/>
              </w:tcPr>
              <w:sdt>
                <w:sdtPr>
                  <w:rPr>
                    <w:b/>
                    <w:color w:val="3B3838" w:themeColor="background2" w:themeShade="40"/>
                  </w:rPr>
                  <w:id w:val="154892203"/>
                  <w:placeholder>
                    <w:docPart w:val="DefaultPlaceholder_-1854013440"/>
                  </w:placeholder>
                </w:sdtPr>
                <w:sdtEndPr/>
                <w:sdtContent>
                  <w:p w14:paraId="3DCBFE43" w14:textId="77777777" w:rsidR="00180F62" w:rsidRPr="0002757B" w:rsidRDefault="0002757B" w:rsidP="0002757B">
                    <w:pPr>
                      <w:rPr>
                        <w:b/>
                        <w:color w:val="3B3838" w:themeColor="background2" w:themeShade="40"/>
                      </w:rPr>
                    </w:pPr>
                    <w:r w:rsidRPr="0002757B">
                      <w:rPr>
                        <w:b/>
                        <w:color w:val="3B3838" w:themeColor="background2" w:themeShade="40"/>
                      </w:rPr>
                      <w:t>Address</w:t>
                    </w:r>
                  </w:p>
                </w:sdtContent>
              </w:sdt>
            </w:tc>
            <w:sdt>
              <w:sdtPr>
                <w:id w:val="-969050835"/>
                <w:placeholder>
                  <w:docPart w:val="DefaultPlaceholder_-1854013440"/>
                </w:placeholder>
              </w:sdtPr>
              <w:sdtEndPr/>
              <w:sdtContent>
                <w:tc>
                  <w:tcPr>
                    <w:tcW w:w="4675" w:type="dxa"/>
                    <w:vAlign w:val="center"/>
                  </w:tcPr>
                  <w:p w14:paraId="55E6151F" w14:textId="77777777" w:rsidR="00180F62" w:rsidRPr="0002757B" w:rsidRDefault="0002757B" w:rsidP="0002757B">
                    <w:pPr>
                      <w:pStyle w:val="Customer"/>
                    </w:pPr>
                    <w:r>
                      <w:t xml:space="preserve">Contact </w:t>
                    </w:r>
                    <w:r w:rsidRPr="0002757B">
                      <w:t>Name</w:t>
                    </w:r>
                  </w:p>
                </w:tc>
              </w:sdtContent>
            </w:sdt>
          </w:tr>
          <w:tr w:rsidR="0002757B" w:rsidRPr="0002757B" w14:paraId="4268D991" w14:textId="77777777" w:rsidTr="0002757B">
            <w:trPr>
              <w:trHeight w:val="360"/>
            </w:trPr>
            <w:tc>
              <w:tcPr>
                <w:tcW w:w="4675" w:type="dxa"/>
                <w:vAlign w:val="center"/>
              </w:tcPr>
              <w:sdt>
                <w:sdtPr>
                  <w:rPr>
                    <w:b/>
                    <w:color w:val="3B3838" w:themeColor="background2" w:themeShade="40"/>
                  </w:rPr>
                  <w:id w:val="1035773126"/>
                  <w:placeholder>
                    <w:docPart w:val="DefaultPlaceholder_-1854013440"/>
                  </w:placeholder>
                </w:sdtPr>
                <w:sdtEndPr/>
                <w:sdtContent>
                  <w:p w14:paraId="07B765B8" w14:textId="77777777" w:rsidR="00180F62" w:rsidRPr="0002757B" w:rsidRDefault="0002757B" w:rsidP="0002757B">
                    <w:pPr>
                      <w:rPr>
                        <w:b/>
                        <w:color w:val="3B3838" w:themeColor="background2" w:themeShade="40"/>
                      </w:rPr>
                    </w:pPr>
                    <w:r w:rsidRPr="0002757B">
                      <w:rPr>
                        <w:b/>
                        <w:color w:val="3B3838" w:themeColor="background2" w:themeShade="40"/>
                      </w:rPr>
                      <w:t xml:space="preserve">Phone </w:t>
                    </w:r>
                  </w:p>
                </w:sdtContent>
              </w:sdt>
            </w:tc>
            <w:sdt>
              <w:sdtPr>
                <w:id w:val="-1437584728"/>
                <w:placeholder>
                  <w:docPart w:val="DefaultPlaceholder_-1854013440"/>
                </w:placeholder>
              </w:sdtPr>
              <w:sdtEndPr/>
              <w:sdtContent>
                <w:tc>
                  <w:tcPr>
                    <w:tcW w:w="4675" w:type="dxa"/>
                    <w:vAlign w:val="center"/>
                  </w:tcPr>
                  <w:p w14:paraId="21C5F586" w14:textId="77777777" w:rsidR="00180F62" w:rsidRPr="0002757B" w:rsidRDefault="0002757B" w:rsidP="0002757B">
                    <w:pPr>
                      <w:pStyle w:val="Customer"/>
                    </w:pPr>
                    <w:r w:rsidRPr="0002757B">
                      <w:t>Address</w:t>
                    </w:r>
                  </w:p>
                </w:tc>
              </w:sdtContent>
            </w:sdt>
          </w:tr>
          <w:tr w:rsidR="0002757B" w:rsidRPr="0002757B" w14:paraId="7DA105C9" w14:textId="77777777" w:rsidTr="0002757B">
            <w:trPr>
              <w:trHeight w:val="360"/>
            </w:trPr>
            <w:tc>
              <w:tcPr>
                <w:tcW w:w="4675" w:type="dxa"/>
                <w:vAlign w:val="center"/>
              </w:tcPr>
              <w:sdt>
                <w:sdtPr>
                  <w:rPr>
                    <w:b/>
                    <w:color w:val="3B3838" w:themeColor="background2" w:themeShade="40"/>
                  </w:rPr>
                  <w:id w:val="-1434743021"/>
                  <w:placeholder>
                    <w:docPart w:val="DefaultPlaceholder_-1854013440"/>
                  </w:placeholder>
                </w:sdtPr>
                <w:sdtEndPr/>
                <w:sdtContent>
                  <w:p w14:paraId="4B6F58E1" w14:textId="77777777" w:rsidR="00180F62" w:rsidRPr="0002757B" w:rsidRDefault="0002757B" w:rsidP="0002757B">
                    <w:pPr>
                      <w:rPr>
                        <w:b/>
                        <w:color w:val="3B3838" w:themeColor="background2" w:themeShade="40"/>
                      </w:rPr>
                    </w:pPr>
                    <w:r w:rsidRPr="0002757B">
                      <w:rPr>
                        <w:b/>
                        <w:color w:val="3B3838" w:themeColor="background2" w:themeShade="40"/>
                      </w:rPr>
                      <w:t>Email</w:t>
                    </w:r>
                  </w:p>
                </w:sdtContent>
              </w:sdt>
            </w:tc>
            <w:sdt>
              <w:sdtPr>
                <w:id w:val="-1242165557"/>
                <w:placeholder>
                  <w:docPart w:val="DefaultPlaceholder_-1854013440"/>
                </w:placeholder>
              </w:sdtPr>
              <w:sdtEndPr/>
              <w:sdtContent>
                <w:tc>
                  <w:tcPr>
                    <w:tcW w:w="4675" w:type="dxa"/>
                    <w:vAlign w:val="center"/>
                  </w:tcPr>
                  <w:p w14:paraId="09B19B57" w14:textId="77777777" w:rsidR="00180F62" w:rsidRPr="0002757B" w:rsidRDefault="0002757B" w:rsidP="0002757B">
                    <w:pPr>
                      <w:pStyle w:val="Customer"/>
                    </w:pPr>
                    <w:r w:rsidRPr="0002757B">
                      <w:t>Phone</w:t>
                    </w:r>
                  </w:p>
                </w:tc>
              </w:sdtContent>
            </w:sdt>
          </w:tr>
          <w:tr w:rsidR="0002757B" w:rsidRPr="0002757B" w14:paraId="780D4EB7" w14:textId="77777777" w:rsidTr="0002757B">
            <w:trPr>
              <w:trHeight w:val="360"/>
            </w:trPr>
            <w:tc>
              <w:tcPr>
                <w:tcW w:w="4675" w:type="dxa"/>
                <w:vAlign w:val="center"/>
              </w:tcPr>
              <w:sdt>
                <w:sdtPr>
                  <w:rPr>
                    <w:b/>
                    <w:color w:val="3B3838" w:themeColor="background2" w:themeShade="40"/>
                  </w:rPr>
                  <w:id w:val="660430702"/>
                  <w:placeholder>
                    <w:docPart w:val="DefaultPlaceholder_-1854013440"/>
                  </w:placeholder>
                </w:sdtPr>
                <w:sdtEndPr/>
                <w:sdtContent>
                  <w:p w14:paraId="2567DE2B" w14:textId="77777777" w:rsidR="00180F62" w:rsidRPr="0002757B" w:rsidRDefault="0002757B" w:rsidP="0002757B">
                    <w:pPr>
                      <w:rPr>
                        <w:b/>
                        <w:color w:val="3B3838" w:themeColor="background2" w:themeShade="40"/>
                      </w:rPr>
                    </w:pPr>
                    <w:r w:rsidRPr="0002757B">
                      <w:rPr>
                        <w:b/>
                        <w:color w:val="3B3838" w:themeColor="background2" w:themeShade="40"/>
                      </w:rPr>
                      <w:t>Website</w:t>
                    </w:r>
                  </w:p>
                </w:sdtContent>
              </w:sdt>
            </w:tc>
            <w:sdt>
              <w:sdtPr>
                <w:id w:val="-889715086"/>
                <w:placeholder>
                  <w:docPart w:val="DefaultPlaceholder_-1854013440"/>
                </w:placeholder>
              </w:sdtPr>
              <w:sdtEndPr/>
              <w:sdtContent>
                <w:tc>
                  <w:tcPr>
                    <w:tcW w:w="4675" w:type="dxa"/>
                    <w:vAlign w:val="center"/>
                  </w:tcPr>
                  <w:p w14:paraId="1CC2CBB3" w14:textId="77777777" w:rsidR="00180F62" w:rsidRPr="0002757B" w:rsidRDefault="0002757B" w:rsidP="0002757B">
                    <w:pPr>
                      <w:pStyle w:val="Customer"/>
                    </w:pPr>
                    <w:r w:rsidRPr="0002757B">
                      <w:t>Email</w:t>
                    </w:r>
                  </w:p>
                </w:tc>
              </w:sdtContent>
            </w:sdt>
          </w:tr>
        </w:tbl>
        <w:p w14:paraId="3191C7A1" w14:textId="77777777" w:rsidR="0002757B" w:rsidRDefault="002D7DCA" w:rsidP="0005479A">
          <w:pPr>
            <w:pStyle w:val="NoSpacing"/>
          </w:pPr>
          <w:r>
            <w:br/>
          </w:r>
        </w:p>
        <w:tbl>
          <w:tblPr>
            <w:tblStyle w:val="TableGrid"/>
            <w:tblW w:w="0" w:type="auto"/>
            <w:tbl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  <w:insideH w:val="single" w:sz="4" w:space="0" w:color="C1C1C1"/>
              <w:insideV w:val="single" w:sz="4" w:space="0" w:color="C1C1C1"/>
            </w:tblBorders>
            <w:tblLook w:val="04A0" w:firstRow="1" w:lastRow="0" w:firstColumn="1" w:lastColumn="0" w:noHBand="0" w:noVBand="1"/>
          </w:tblPr>
          <w:tblGrid>
            <w:gridCol w:w="1975"/>
            <w:gridCol w:w="1141"/>
            <w:gridCol w:w="1559"/>
            <w:gridCol w:w="1558"/>
            <w:gridCol w:w="1558"/>
            <w:gridCol w:w="1559"/>
          </w:tblGrid>
          <w:tr w:rsidR="00897936" w:rsidRPr="0005479A" w14:paraId="1CE4CC0C" w14:textId="77777777" w:rsidTr="00D60F6C">
            <w:trPr>
              <w:trHeight w:val="576"/>
            </w:trPr>
            <w:tc>
              <w:tcPr>
                <w:tcW w:w="1975" w:type="dxa"/>
                <w:tcBorders>
                  <w:right w:val="nil"/>
                </w:tcBorders>
                <w:vAlign w:val="center"/>
              </w:tcPr>
              <w:p w14:paraId="40A43CC9" w14:textId="77777777" w:rsidR="0002757B" w:rsidRPr="0005479A" w:rsidRDefault="0002757B" w:rsidP="0005479A">
                <w:pPr>
                  <w:pStyle w:val="Invoice"/>
                </w:pPr>
                <w:r w:rsidRPr="0005479A">
                  <w:t>Invoice Number:</w:t>
                </w:r>
              </w:p>
            </w:tc>
            <w:tc>
              <w:tcPr>
                <w:tcW w:w="1141" w:type="dxa"/>
                <w:tcBorders>
                  <w:left w:val="nil"/>
                </w:tcBorders>
                <w:vAlign w:val="center"/>
              </w:tcPr>
              <w:p w14:paraId="77BCC7ED" w14:textId="77655DFB" w:rsidR="0002757B" w:rsidRPr="0005479A" w:rsidRDefault="0002757B" w:rsidP="0005479A">
                <w:pPr>
                  <w:pStyle w:val="Invoice"/>
                </w:pPr>
                <w:r w:rsidRPr="0005479A">
                  <w:t>123</w:t>
                </w:r>
                <w:r w:rsidR="0005479A">
                  <w:t>4</w:t>
                </w:r>
              </w:p>
            </w:tc>
            <w:tc>
              <w:tcPr>
                <w:tcW w:w="1559" w:type="dxa"/>
                <w:tcBorders>
                  <w:right w:val="nil"/>
                </w:tcBorders>
                <w:vAlign w:val="center"/>
              </w:tcPr>
              <w:p w14:paraId="204ED84B" w14:textId="6228063C" w:rsidR="0002757B" w:rsidRPr="0005479A" w:rsidRDefault="0002757B" w:rsidP="0005479A">
                <w:pPr>
                  <w:pStyle w:val="Invoice"/>
                </w:pPr>
                <w:r w:rsidRPr="0005479A">
                  <w:t>Issue Date:</w:t>
                </w:r>
              </w:p>
            </w:tc>
            <w:sdt>
              <w:sdtPr>
                <w:id w:val="-1148206041"/>
                <w:placeholder>
                  <w:docPart w:val="60E1ACF1726F4EC48643921DE879071F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tc>
                  <w:tcPr>
                    <w:tcW w:w="1558" w:type="dxa"/>
                    <w:tcBorders>
                      <w:left w:val="nil"/>
                    </w:tcBorders>
                    <w:vAlign w:val="center"/>
                  </w:tcPr>
                  <w:p w14:paraId="0BCC7F34" w14:textId="1DD27F8C" w:rsidR="0002757B" w:rsidRPr="0005479A" w:rsidRDefault="0005479A" w:rsidP="0005479A">
                    <w:pPr>
                      <w:pStyle w:val="Invoice"/>
                    </w:pPr>
                    <w:r w:rsidRPr="0005479A">
                      <w:rPr>
                        <w:rStyle w:val="PlaceholderText"/>
                        <w:color w:val="3B3838" w:themeColor="background2" w:themeShade="40"/>
                      </w:rPr>
                      <w:t>Date</w:t>
                    </w:r>
                  </w:p>
                </w:tc>
              </w:sdtContent>
            </w:sdt>
            <w:tc>
              <w:tcPr>
                <w:tcW w:w="1558" w:type="dxa"/>
                <w:tcBorders>
                  <w:right w:val="nil"/>
                </w:tcBorders>
                <w:vAlign w:val="center"/>
              </w:tcPr>
              <w:p w14:paraId="3F38AC15" w14:textId="34841E5D" w:rsidR="0002757B" w:rsidRPr="0005479A" w:rsidRDefault="0002757B" w:rsidP="0005479A">
                <w:pPr>
                  <w:pStyle w:val="Invoice"/>
                </w:pPr>
                <w:r w:rsidRPr="0005479A">
                  <w:t>Expiry Date:</w:t>
                </w:r>
              </w:p>
            </w:tc>
            <w:sdt>
              <w:sdtPr>
                <w:id w:val="-1137264529"/>
                <w:placeholder>
                  <w:docPart w:val="99AD14D8E4954817A7B033F54CC45DA3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tc>
                  <w:tcPr>
                    <w:tcW w:w="1559" w:type="dxa"/>
                    <w:tcBorders>
                      <w:left w:val="nil"/>
                    </w:tcBorders>
                    <w:vAlign w:val="center"/>
                  </w:tcPr>
                  <w:p w14:paraId="7C2E7253" w14:textId="16E8F110" w:rsidR="0002757B" w:rsidRPr="0005479A" w:rsidRDefault="0005479A" w:rsidP="0005479A">
                    <w:pPr>
                      <w:pStyle w:val="Invoice"/>
                    </w:pPr>
                    <w:r w:rsidRPr="0005479A">
                      <w:rPr>
                        <w:rStyle w:val="PlaceholderText"/>
                        <w:color w:val="3B3838" w:themeColor="background2" w:themeShade="40"/>
                      </w:rPr>
                      <w:t>Date</w:t>
                    </w:r>
                  </w:p>
                </w:tc>
              </w:sdtContent>
            </w:sdt>
          </w:tr>
        </w:tbl>
      </w:sdtContent>
    </w:sdt>
    <w:p w14:paraId="10749F6F" w14:textId="5B97A1D1" w:rsidR="00E95844" w:rsidRDefault="002D7DCA" w:rsidP="0094257B">
      <w:pPr>
        <w:pStyle w:val="NoSpacing"/>
      </w:pPr>
      <w:r>
        <w:br/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483"/>
        <w:gridCol w:w="3134"/>
        <w:gridCol w:w="1463"/>
        <w:gridCol w:w="1554"/>
        <w:gridCol w:w="1726"/>
      </w:tblGrid>
      <w:tr w:rsidR="002D7DCA" w:rsidRPr="003B2093" w14:paraId="2D692738" w14:textId="77777777" w:rsidTr="00406D28">
        <w:trPr>
          <w:trHeight w:val="624"/>
        </w:trPr>
        <w:tc>
          <w:tcPr>
            <w:tcW w:w="1483" w:type="dxa"/>
            <w:tcBorders>
              <w:right w:val="nil"/>
            </w:tcBorders>
            <w:shd w:val="clear" w:color="auto" w:fill="002060"/>
            <w:noWrap/>
            <w:vAlign w:val="center"/>
            <w:hideMark/>
          </w:tcPr>
          <w:p w14:paraId="01710C9C" w14:textId="77777777" w:rsidR="002D7DCA" w:rsidRPr="003B2093" w:rsidRDefault="002D7DCA" w:rsidP="003B20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FFFF"/>
              </w:rPr>
            </w:pPr>
            <w:r>
              <w:rPr>
                <w:rFonts w:ascii="Arial" w:eastAsia="Times New Roman" w:hAnsi="Arial" w:cs="Arial"/>
                <w:color w:val="FFFFFF"/>
              </w:rPr>
              <w:t>Item #</w:t>
            </w:r>
          </w:p>
        </w:tc>
        <w:tc>
          <w:tcPr>
            <w:tcW w:w="3134" w:type="dxa"/>
            <w:tcBorders>
              <w:left w:val="nil"/>
              <w:right w:val="nil"/>
            </w:tcBorders>
            <w:shd w:val="clear" w:color="auto" w:fill="002060"/>
            <w:noWrap/>
            <w:vAlign w:val="center"/>
            <w:hideMark/>
          </w:tcPr>
          <w:p w14:paraId="68FD6402" w14:textId="77777777" w:rsidR="002D7DCA" w:rsidRPr="003B2093" w:rsidRDefault="002D7DCA" w:rsidP="003B20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FFFF"/>
              </w:rPr>
            </w:pPr>
            <w:r w:rsidRPr="003B2093">
              <w:rPr>
                <w:rFonts w:ascii="Arial" w:eastAsia="Times New Roman" w:hAnsi="Arial" w:cs="Arial"/>
                <w:color w:val="FFFFFF"/>
              </w:rPr>
              <w:t>Description</w:t>
            </w:r>
          </w:p>
        </w:tc>
        <w:tc>
          <w:tcPr>
            <w:tcW w:w="1463" w:type="dxa"/>
            <w:tcBorders>
              <w:left w:val="nil"/>
              <w:right w:val="nil"/>
            </w:tcBorders>
            <w:shd w:val="clear" w:color="auto" w:fill="002060"/>
            <w:noWrap/>
            <w:vAlign w:val="center"/>
            <w:hideMark/>
          </w:tcPr>
          <w:p w14:paraId="5BF2886D" w14:textId="77777777" w:rsidR="002D7DCA" w:rsidRPr="003B2093" w:rsidRDefault="002D7DCA" w:rsidP="003B20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FFFF"/>
              </w:rPr>
            </w:pPr>
            <w:r w:rsidRPr="003B2093">
              <w:rPr>
                <w:rFonts w:ascii="Arial" w:eastAsia="Times New Roman" w:hAnsi="Arial" w:cs="Arial"/>
                <w:color w:val="FFFFFF"/>
              </w:rPr>
              <w:t>Quantity</w:t>
            </w:r>
          </w:p>
        </w:tc>
        <w:tc>
          <w:tcPr>
            <w:tcW w:w="1554" w:type="dxa"/>
            <w:tcBorders>
              <w:left w:val="nil"/>
              <w:right w:val="nil"/>
            </w:tcBorders>
            <w:shd w:val="clear" w:color="auto" w:fill="002060"/>
            <w:noWrap/>
            <w:vAlign w:val="center"/>
            <w:hideMark/>
          </w:tcPr>
          <w:p w14:paraId="0268B1E4" w14:textId="77777777" w:rsidR="002D7DCA" w:rsidRPr="003B2093" w:rsidRDefault="002D7DCA" w:rsidP="003B20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FFFF"/>
              </w:rPr>
            </w:pPr>
            <w:r w:rsidRPr="003B2093">
              <w:rPr>
                <w:rFonts w:ascii="Arial" w:eastAsia="Times New Roman" w:hAnsi="Arial" w:cs="Arial"/>
                <w:color w:val="FFFFFF"/>
              </w:rPr>
              <w:t>Unit Price</w:t>
            </w:r>
          </w:p>
        </w:tc>
        <w:tc>
          <w:tcPr>
            <w:tcW w:w="1726" w:type="dxa"/>
            <w:tcBorders>
              <w:left w:val="nil"/>
            </w:tcBorders>
            <w:shd w:val="clear" w:color="auto" w:fill="002060"/>
            <w:noWrap/>
            <w:vAlign w:val="center"/>
            <w:hideMark/>
          </w:tcPr>
          <w:p w14:paraId="057D27B6" w14:textId="77777777" w:rsidR="002D7DCA" w:rsidRPr="003B2093" w:rsidRDefault="002D7DCA" w:rsidP="003B20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FFFF"/>
              </w:rPr>
            </w:pPr>
            <w:r w:rsidRPr="003B2093">
              <w:rPr>
                <w:rFonts w:ascii="Arial" w:eastAsia="Times New Roman" w:hAnsi="Arial" w:cs="Arial"/>
                <w:color w:val="FFFFFF"/>
              </w:rPr>
              <w:t>Total</w:t>
            </w:r>
          </w:p>
        </w:tc>
      </w:tr>
      <w:tr w:rsidR="0005479A" w:rsidRPr="003B2093" w14:paraId="4864C73B" w14:textId="77777777" w:rsidTr="008C5A06">
        <w:trPr>
          <w:trHeight w:val="624"/>
        </w:trPr>
        <w:tc>
          <w:tcPr>
            <w:tcW w:w="1483" w:type="dxa"/>
            <w:tcBorders>
              <w:left w:val="single" w:sz="4" w:space="0" w:color="C1C1C1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36125F5C" w14:textId="25A03007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34" w:type="dxa"/>
            <w:tcBorders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79E116B6" w14:textId="61697451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3" w:type="dxa"/>
            <w:tcBorders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4B3134CF" w14:textId="2357266A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54" w:type="dxa"/>
            <w:tcBorders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39C3CA3B" w14:textId="201A12FD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26" w:type="dxa"/>
            <w:tcBorders>
              <w:left w:val="nil"/>
              <w:bottom w:val="single" w:sz="4" w:space="0" w:color="C1C1C1"/>
              <w:right w:val="single" w:sz="4" w:space="0" w:color="C1C1C1"/>
            </w:tcBorders>
            <w:shd w:val="clear" w:color="auto" w:fill="auto"/>
            <w:noWrap/>
            <w:vAlign w:val="center"/>
          </w:tcPr>
          <w:p w14:paraId="27321BE4" w14:textId="283BFB07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05479A" w:rsidRPr="003B2093" w14:paraId="16090A4F" w14:textId="77777777" w:rsidTr="0094257B">
        <w:trPr>
          <w:trHeight w:val="624"/>
        </w:trPr>
        <w:tc>
          <w:tcPr>
            <w:tcW w:w="1483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5D3BEE42" w14:textId="61F22D86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34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5F305349" w14:textId="09B78EE9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3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5BF7F448" w14:textId="5110B9DF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54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5263430D" w14:textId="1B095BBA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26" w:type="dxa"/>
            <w:tcBorders>
              <w:top w:val="single" w:sz="4" w:space="0" w:color="C1C1C1"/>
              <w:left w:val="nil"/>
              <w:bottom w:val="single" w:sz="4" w:space="0" w:color="C1C1C1"/>
              <w:right w:val="single" w:sz="4" w:space="0" w:color="C1C1C1"/>
            </w:tcBorders>
            <w:shd w:val="clear" w:color="auto" w:fill="auto"/>
            <w:noWrap/>
            <w:vAlign w:val="center"/>
          </w:tcPr>
          <w:p w14:paraId="45101BD8" w14:textId="0D5F45E7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05479A" w:rsidRPr="003B2093" w14:paraId="273A4558" w14:textId="77777777" w:rsidTr="0094257B">
        <w:trPr>
          <w:trHeight w:val="624"/>
        </w:trPr>
        <w:tc>
          <w:tcPr>
            <w:tcW w:w="1483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73DD2E32" w14:textId="51C7F9F0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34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07422888" w14:textId="3E1F4C89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3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1019A055" w14:textId="3FF1E65D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54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422895D3" w14:textId="2366F5D6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26" w:type="dxa"/>
            <w:tcBorders>
              <w:top w:val="single" w:sz="4" w:space="0" w:color="C1C1C1"/>
              <w:left w:val="nil"/>
              <w:bottom w:val="single" w:sz="4" w:space="0" w:color="C1C1C1"/>
              <w:right w:val="single" w:sz="4" w:space="0" w:color="C1C1C1"/>
            </w:tcBorders>
            <w:shd w:val="clear" w:color="auto" w:fill="auto"/>
            <w:noWrap/>
            <w:vAlign w:val="center"/>
          </w:tcPr>
          <w:p w14:paraId="2A089B4B" w14:textId="22C96651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05479A" w:rsidRPr="003B2093" w14:paraId="09B1EB2E" w14:textId="77777777" w:rsidTr="0094257B">
        <w:trPr>
          <w:trHeight w:val="624"/>
        </w:trPr>
        <w:tc>
          <w:tcPr>
            <w:tcW w:w="1483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0183042F" w14:textId="12358004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34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1A442FEE" w14:textId="385AE5FA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3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44EF816C" w14:textId="632FB5B6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54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3344E7E9" w14:textId="5A0093B7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26" w:type="dxa"/>
            <w:tcBorders>
              <w:top w:val="single" w:sz="4" w:space="0" w:color="C1C1C1"/>
              <w:left w:val="nil"/>
              <w:bottom w:val="single" w:sz="4" w:space="0" w:color="C1C1C1"/>
              <w:right w:val="single" w:sz="4" w:space="0" w:color="C1C1C1"/>
            </w:tcBorders>
            <w:shd w:val="clear" w:color="auto" w:fill="auto"/>
            <w:noWrap/>
            <w:vAlign w:val="center"/>
          </w:tcPr>
          <w:p w14:paraId="7581A55E" w14:textId="7FCC41AD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D60F6C" w:rsidRPr="003B2093" w14:paraId="2388E0E1" w14:textId="77777777" w:rsidTr="0094257B">
        <w:trPr>
          <w:trHeight w:val="624"/>
        </w:trPr>
        <w:tc>
          <w:tcPr>
            <w:tcW w:w="1483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6AF59CF4" w14:textId="77777777" w:rsidR="00D60F6C" w:rsidRPr="003B2093" w:rsidRDefault="00D60F6C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34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6B9337AC" w14:textId="77777777" w:rsidR="00D60F6C" w:rsidRPr="003B2093" w:rsidRDefault="00D60F6C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3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09CBA538" w14:textId="77777777" w:rsidR="00D60F6C" w:rsidRPr="003B2093" w:rsidRDefault="00D60F6C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54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648DFFD4" w14:textId="77777777" w:rsidR="00D60F6C" w:rsidRPr="003B2093" w:rsidRDefault="00D60F6C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26" w:type="dxa"/>
            <w:tcBorders>
              <w:top w:val="single" w:sz="4" w:space="0" w:color="C1C1C1"/>
              <w:left w:val="nil"/>
              <w:bottom w:val="single" w:sz="4" w:space="0" w:color="C1C1C1"/>
              <w:right w:val="single" w:sz="4" w:space="0" w:color="C1C1C1"/>
            </w:tcBorders>
            <w:shd w:val="clear" w:color="auto" w:fill="auto"/>
            <w:noWrap/>
            <w:vAlign w:val="center"/>
          </w:tcPr>
          <w:p w14:paraId="369C417B" w14:textId="77777777" w:rsidR="00D60F6C" w:rsidRPr="003B2093" w:rsidRDefault="00D60F6C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D60F6C" w:rsidRPr="003B2093" w14:paraId="4AD4BDB2" w14:textId="77777777" w:rsidTr="0094257B">
        <w:trPr>
          <w:trHeight w:val="624"/>
        </w:trPr>
        <w:tc>
          <w:tcPr>
            <w:tcW w:w="1483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4A826F9F" w14:textId="77777777" w:rsidR="00D60F6C" w:rsidRPr="003B2093" w:rsidRDefault="00D60F6C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34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0900F3DE" w14:textId="77777777" w:rsidR="00D60F6C" w:rsidRPr="003B2093" w:rsidRDefault="00D60F6C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3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04983B9B" w14:textId="77777777" w:rsidR="00D60F6C" w:rsidRPr="003B2093" w:rsidRDefault="00D60F6C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54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5F336660" w14:textId="77777777" w:rsidR="00D60F6C" w:rsidRPr="003B2093" w:rsidRDefault="00D60F6C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26" w:type="dxa"/>
            <w:tcBorders>
              <w:top w:val="single" w:sz="4" w:space="0" w:color="C1C1C1"/>
              <w:left w:val="nil"/>
              <w:bottom w:val="single" w:sz="4" w:space="0" w:color="C1C1C1"/>
              <w:right w:val="single" w:sz="4" w:space="0" w:color="C1C1C1"/>
            </w:tcBorders>
            <w:shd w:val="clear" w:color="auto" w:fill="auto"/>
            <w:noWrap/>
            <w:vAlign w:val="center"/>
          </w:tcPr>
          <w:p w14:paraId="51EB4C23" w14:textId="77777777" w:rsidR="00D60F6C" w:rsidRPr="003B2093" w:rsidRDefault="00D60F6C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05479A" w:rsidRPr="003B2093" w14:paraId="4FDCE8F1" w14:textId="77777777" w:rsidTr="0094257B">
        <w:trPr>
          <w:trHeight w:val="624"/>
        </w:trPr>
        <w:tc>
          <w:tcPr>
            <w:tcW w:w="1483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09980A12" w14:textId="55315A85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34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28C71D85" w14:textId="54FBA68D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3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79C44E01" w14:textId="0040E772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54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7AF182A2" w14:textId="329B05F9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26" w:type="dxa"/>
            <w:tcBorders>
              <w:top w:val="single" w:sz="4" w:space="0" w:color="C1C1C1"/>
              <w:left w:val="nil"/>
              <w:bottom w:val="single" w:sz="4" w:space="0" w:color="C1C1C1"/>
              <w:right w:val="single" w:sz="4" w:space="0" w:color="C1C1C1"/>
            </w:tcBorders>
            <w:shd w:val="clear" w:color="auto" w:fill="auto"/>
            <w:noWrap/>
            <w:vAlign w:val="center"/>
          </w:tcPr>
          <w:p w14:paraId="1E2D6DE0" w14:textId="297CC4EA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05479A" w:rsidRPr="003B2093" w14:paraId="0EE9C945" w14:textId="77777777" w:rsidTr="0094257B">
        <w:trPr>
          <w:trHeight w:val="624"/>
        </w:trPr>
        <w:tc>
          <w:tcPr>
            <w:tcW w:w="1483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68E132BA" w14:textId="0438C4DE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34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2263E6DC" w14:textId="2D9690AB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3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6D9C3EDD" w14:textId="2EAC932A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54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1E24A64A" w14:textId="4FA60221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26" w:type="dxa"/>
            <w:tcBorders>
              <w:top w:val="single" w:sz="4" w:space="0" w:color="C1C1C1"/>
              <w:left w:val="nil"/>
              <w:bottom w:val="single" w:sz="4" w:space="0" w:color="C1C1C1"/>
              <w:right w:val="single" w:sz="4" w:space="0" w:color="C1C1C1"/>
            </w:tcBorders>
            <w:shd w:val="clear" w:color="auto" w:fill="auto"/>
            <w:noWrap/>
            <w:vAlign w:val="center"/>
          </w:tcPr>
          <w:p w14:paraId="7F0C1E0D" w14:textId="616A8CBC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94257B" w:rsidRPr="003B2093" w14:paraId="44E66CEC" w14:textId="77777777" w:rsidTr="00A9619F">
        <w:trPr>
          <w:trHeight w:val="360"/>
        </w:trPr>
        <w:tc>
          <w:tcPr>
            <w:tcW w:w="936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2E3B4" w14:textId="77777777" w:rsidR="0094257B" w:rsidRPr="003B2093" w:rsidRDefault="0094257B" w:rsidP="003B2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4257B" w:rsidRPr="003B2093" w14:paraId="30E1AF3A" w14:textId="77777777" w:rsidTr="0094257B">
        <w:trPr>
          <w:trHeight w:val="360"/>
        </w:trPr>
        <w:tc>
          <w:tcPr>
            <w:tcW w:w="6080" w:type="dxa"/>
            <w:gridSpan w:val="3"/>
            <w:tcBorders>
              <w:top w:val="nil"/>
              <w:left w:val="nil"/>
              <w:right w:val="single" w:sz="4" w:space="0" w:color="C1C1C1"/>
            </w:tcBorders>
            <w:shd w:val="clear" w:color="auto" w:fill="auto"/>
            <w:noWrap/>
            <w:vAlign w:val="center"/>
            <w:hideMark/>
          </w:tcPr>
          <w:p w14:paraId="00409A5A" w14:textId="2633BFBB" w:rsidR="0094257B" w:rsidRPr="0094257B" w:rsidRDefault="0094257B" w:rsidP="0094257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1554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  <w:shd w:val="clear" w:color="auto" w:fill="auto"/>
            <w:vAlign w:val="center"/>
          </w:tcPr>
          <w:p w14:paraId="7892CA30" w14:textId="2A4F2241" w:rsidR="0094257B" w:rsidRPr="0094257B" w:rsidRDefault="0094257B" w:rsidP="0094257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94257B">
              <w:rPr>
                <w:rFonts w:ascii="Arial" w:eastAsia="Times New Roman" w:hAnsi="Arial" w:cs="Arial"/>
                <w:b/>
                <w:bCs/>
                <w:color w:val="000000"/>
              </w:rPr>
              <w:t>Subtotal</w:t>
            </w:r>
          </w:p>
        </w:tc>
        <w:tc>
          <w:tcPr>
            <w:tcW w:w="1726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  <w:shd w:val="clear" w:color="auto" w:fill="auto"/>
            <w:noWrap/>
            <w:vAlign w:val="center"/>
          </w:tcPr>
          <w:p w14:paraId="326391EB" w14:textId="21F6E7E8" w:rsidR="0094257B" w:rsidRPr="0094257B" w:rsidRDefault="0094257B" w:rsidP="0094257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</w:tr>
      <w:tr w:rsidR="0094257B" w:rsidRPr="003B2093" w14:paraId="3CDB8404" w14:textId="77777777" w:rsidTr="0094257B">
        <w:trPr>
          <w:trHeight w:val="360"/>
        </w:trPr>
        <w:tc>
          <w:tcPr>
            <w:tcW w:w="6080" w:type="dxa"/>
            <w:gridSpan w:val="3"/>
            <w:tcBorders>
              <w:left w:val="nil"/>
              <w:bottom w:val="nil"/>
              <w:right w:val="single" w:sz="4" w:space="0" w:color="C1C1C1"/>
            </w:tcBorders>
            <w:shd w:val="clear" w:color="auto" w:fill="auto"/>
            <w:noWrap/>
            <w:vAlign w:val="center"/>
            <w:hideMark/>
          </w:tcPr>
          <w:p w14:paraId="41D5FDD2" w14:textId="77777777" w:rsidR="0094257B" w:rsidRPr="003B2093" w:rsidRDefault="0094257B" w:rsidP="0094257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54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  <w:shd w:val="clear" w:color="auto" w:fill="auto"/>
            <w:vAlign w:val="center"/>
          </w:tcPr>
          <w:p w14:paraId="1ABA07C2" w14:textId="770FCDA3" w:rsidR="0094257B" w:rsidRPr="003B2093" w:rsidRDefault="0094257B" w:rsidP="0094257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Tax</w:t>
            </w:r>
          </w:p>
        </w:tc>
        <w:tc>
          <w:tcPr>
            <w:tcW w:w="1726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  <w:shd w:val="clear" w:color="auto" w:fill="auto"/>
            <w:noWrap/>
            <w:vAlign w:val="center"/>
          </w:tcPr>
          <w:p w14:paraId="6DC86BC6" w14:textId="182B7ABD" w:rsidR="0094257B" w:rsidRPr="003B2093" w:rsidRDefault="0094257B" w:rsidP="0094257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94257B" w:rsidRPr="003B2093" w14:paraId="3245EFE5" w14:textId="77777777" w:rsidTr="005A4A87">
        <w:trPr>
          <w:trHeight w:val="360"/>
        </w:trPr>
        <w:tc>
          <w:tcPr>
            <w:tcW w:w="936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1E75F" w14:textId="77777777" w:rsidR="0094257B" w:rsidRPr="003B2093" w:rsidRDefault="0094257B" w:rsidP="003B2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4257B" w:rsidRPr="003B2093" w14:paraId="31426820" w14:textId="77777777" w:rsidTr="00406D28">
        <w:trPr>
          <w:trHeight w:val="552"/>
        </w:trPr>
        <w:tc>
          <w:tcPr>
            <w:tcW w:w="60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AAE03" w14:textId="77777777" w:rsidR="0094257B" w:rsidRPr="003B2093" w:rsidRDefault="0094257B" w:rsidP="003B2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  <w:shd w:val="clear" w:color="auto" w:fill="002060"/>
            <w:noWrap/>
            <w:vAlign w:val="center"/>
            <w:hideMark/>
          </w:tcPr>
          <w:p w14:paraId="5752931D" w14:textId="77777777" w:rsidR="0094257B" w:rsidRPr="003B2093" w:rsidRDefault="0094257B" w:rsidP="0094257B">
            <w:pPr>
              <w:pStyle w:val="Total"/>
              <w:jc w:val="right"/>
            </w:pPr>
            <w:r w:rsidRPr="003B2093">
              <w:t>TOTAL</w:t>
            </w:r>
          </w:p>
        </w:tc>
        <w:tc>
          <w:tcPr>
            <w:tcW w:w="1726" w:type="dxa"/>
            <w:tcBorders>
              <w:top w:val="nil"/>
              <w:left w:val="nil"/>
              <w:bottom w:val="nil"/>
              <w:right w:val="nil"/>
            </w:tcBorders>
            <w:shd w:val="clear" w:color="auto" w:fill="002060"/>
            <w:noWrap/>
            <w:vAlign w:val="center"/>
            <w:hideMark/>
          </w:tcPr>
          <w:p w14:paraId="15E29A34" w14:textId="6E4DE3A9" w:rsidR="0094257B" w:rsidRPr="003B2093" w:rsidRDefault="0094257B" w:rsidP="0094257B">
            <w:pPr>
              <w:pStyle w:val="Total"/>
            </w:pPr>
          </w:p>
        </w:tc>
      </w:tr>
    </w:tbl>
    <w:p w14:paraId="324CDA1A" w14:textId="7C0D5ECF" w:rsidR="00C57395" w:rsidRDefault="00C57395"/>
    <w:sectPr w:rsidR="00C57395" w:rsidSect="002D7DCA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44B3FC" w14:textId="77777777" w:rsidR="0006085C" w:rsidRDefault="0006085C" w:rsidP="00A3616D">
      <w:pPr>
        <w:spacing w:after="0" w:line="240" w:lineRule="auto"/>
      </w:pPr>
      <w:r>
        <w:separator/>
      </w:r>
    </w:p>
  </w:endnote>
  <w:endnote w:type="continuationSeparator" w:id="0">
    <w:p w14:paraId="712BECE4" w14:textId="77777777" w:rsidR="0006085C" w:rsidRDefault="0006085C" w:rsidP="00A361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icrosoft JhengHei">
    <w:altName w:val="微軟正黑體"/>
    <w:panose1 w:val="020B0604030504040204"/>
    <w:charset w:val="88"/>
    <w:family w:val="swiss"/>
    <w:pitch w:val="variable"/>
    <w:sig w:usb0="00000087" w:usb1="288F40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2FBBE1" w14:textId="77777777" w:rsidR="0006085C" w:rsidRDefault="0006085C" w:rsidP="00A3616D">
      <w:pPr>
        <w:spacing w:after="0" w:line="240" w:lineRule="auto"/>
      </w:pPr>
      <w:r>
        <w:separator/>
      </w:r>
    </w:p>
  </w:footnote>
  <w:footnote w:type="continuationSeparator" w:id="0">
    <w:p w14:paraId="79F67313" w14:textId="77777777" w:rsidR="0006085C" w:rsidRDefault="0006085C" w:rsidP="00A3616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MwMjAxMTEwNje0NDZX0lEKTi0uzszPAykwqgUAnAtUsiwAAAA="/>
  </w:docVars>
  <w:rsids>
    <w:rsidRoot w:val="003B2093"/>
    <w:rsid w:val="00002CDF"/>
    <w:rsid w:val="0002757B"/>
    <w:rsid w:val="00046280"/>
    <w:rsid w:val="0005479A"/>
    <w:rsid w:val="0006085C"/>
    <w:rsid w:val="000B7D4E"/>
    <w:rsid w:val="000F06C8"/>
    <w:rsid w:val="00180F62"/>
    <w:rsid w:val="0020543E"/>
    <w:rsid w:val="00227913"/>
    <w:rsid w:val="002768EB"/>
    <w:rsid w:val="002D65E8"/>
    <w:rsid w:val="002D7DCA"/>
    <w:rsid w:val="003B2093"/>
    <w:rsid w:val="00406D28"/>
    <w:rsid w:val="00441106"/>
    <w:rsid w:val="004476BA"/>
    <w:rsid w:val="004B06EA"/>
    <w:rsid w:val="00602D47"/>
    <w:rsid w:val="00633C91"/>
    <w:rsid w:val="0064037F"/>
    <w:rsid w:val="00706252"/>
    <w:rsid w:val="00754526"/>
    <w:rsid w:val="00792B00"/>
    <w:rsid w:val="008868FD"/>
    <w:rsid w:val="00887465"/>
    <w:rsid w:val="00897936"/>
    <w:rsid w:val="008C5A06"/>
    <w:rsid w:val="0094257B"/>
    <w:rsid w:val="009D354D"/>
    <w:rsid w:val="00A04EED"/>
    <w:rsid w:val="00A07068"/>
    <w:rsid w:val="00A3616D"/>
    <w:rsid w:val="00A366C0"/>
    <w:rsid w:val="00A92151"/>
    <w:rsid w:val="00AB3560"/>
    <w:rsid w:val="00BD70FA"/>
    <w:rsid w:val="00C46F9A"/>
    <w:rsid w:val="00C57395"/>
    <w:rsid w:val="00CA5A1B"/>
    <w:rsid w:val="00CB391E"/>
    <w:rsid w:val="00D12EE1"/>
    <w:rsid w:val="00D60F6C"/>
    <w:rsid w:val="00DF0D20"/>
    <w:rsid w:val="00E259D7"/>
    <w:rsid w:val="00E426F3"/>
    <w:rsid w:val="00E55839"/>
    <w:rsid w:val="00E958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A57DFA"/>
  <w15:chartTrackingRefBased/>
  <w15:docId w15:val="{8D60F894-AB02-48AA-BE2C-C1299F20E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61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616D"/>
  </w:style>
  <w:style w:type="paragraph" w:styleId="Footer">
    <w:name w:val="footer"/>
    <w:basedOn w:val="Normal"/>
    <w:link w:val="FooterChar"/>
    <w:uiPriority w:val="99"/>
    <w:unhideWhenUsed/>
    <w:rsid w:val="00A361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616D"/>
  </w:style>
  <w:style w:type="table" w:styleId="TableGrid">
    <w:name w:val="Table Grid"/>
    <w:basedOn w:val="TableNormal"/>
    <w:uiPriority w:val="39"/>
    <w:rsid w:val="00180F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ny">
    <w:name w:val="*Company"/>
    <w:basedOn w:val="Normal"/>
    <w:qFormat/>
    <w:rsid w:val="0002757B"/>
    <w:pPr>
      <w:spacing w:after="0" w:line="240" w:lineRule="auto"/>
    </w:pPr>
    <w:rPr>
      <w:b/>
      <w:color w:val="3B3838" w:themeColor="background2" w:themeShade="40"/>
    </w:rPr>
  </w:style>
  <w:style w:type="paragraph" w:customStyle="1" w:styleId="Customer">
    <w:name w:val="*Customer"/>
    <w:basedOn w:val="Normal"/>
    <w:qFormat/>
    <w:rsid w:val="0002757B"/>
    <w:pPr>
      <w:spacing w:after="0" w:line="240" w:lineRule="auto"/>
      <w:jc w:val="right"/>
    </w:pPr>
    <w:rPr>
      <w:b/>
      <w:color w:val="3B3838" w:themeColor="background2" w:themeShade="40"/>
    </w:rPr>
  </w:style>
  <w:style w:type="character" w:styleId="PlaceholderText">
    <w:name w:val="Placeholder Text"/>
    <w:basedOn w:val="DefaultParagraphFont"/>
    <w:uiPriority w:val="99"/>
    <w:semiHidden/>
    <w:rsid w:val="0002757B"/>
    <w:rPr>
      <w:color w:val="808080"/>
    </w:rPr>
  </w:style>
  <w:style w:type="paragraph" w:customStyle="1" w:styleId="Invoice">
    <w:name w:val="*Invoice"/>
    <w:basedOn w:val="Normal"/>
    <w:qFormat/>
    <w:rsid w:val="00897936"/>
    <w:pPr>
      <w:spacing w:after="0" w:line="240" w:lineRule="auto"/>
      <w:jc w:val="center"/>
    </w:pPr>
    <w:rPr>
      <w:b/>
      <w:color w:val="3B3838" w:themeColor="background2" w:themeShade="40"/>
    </w:rPr>
  </w:style>
  <w:style w:type="paragraph" w:styleId="NoSpacing">
    <w:name w:val="No Spacing"/>
    <w:uiPriority w:val="1"/>
    <w:qFormat/>
    <w:rsid w:val="0005479A"/>
    <w:pPr>
      <w:spacing w:after="0" w:line="240" w:lineRule="auto"/>
    </w:pPr>
  </w:style>
  <w:style w:type="paragraph" w:customStyle="1" w:styleId="Total">
    <w:name w:val="*Total"/>
    <w:basedOn w:val="Normal"/>
    <w:qFormat/>
    <w:rsid w:val="0094257B"/>
    <w:pPr>
      <w:spacing w:after="0" w:line="240" w:lineRule="auto"/>
      <w:jc w:val="center"/>
    </w:pPr>
    <w:rPr>
      <w:rFonts w:ascii="Arial Narrow" w:eastAsia="Times New Roman" w:hAnsi="Arial Narrow" w:cs="Arial"/>
      <w:color w:val="FFFFFF"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6252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6252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404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5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glossaryDocument" Target="glossary/document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D7E0E2-C922-42AE-9E69-77D59AFE3230}"/>
      </w:docPartPr>
      <w:docPartBody>
        <w:p w:rsidR="00F57C3F" w:rsidRDefault="0040263C">
          <w:r w:rsidRPr="0054621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E1ACF1726F4EC48643921DE87907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723DBB-CD5F-4A62-B21D-18F4E87EF1ED}"/>
      </w:docPartPr>
      <w:docPartBody>
        <w:p w:rsidR="00E732D5" w:rsidRDefault="00F57C3F" w:rsidP="00F57C3F">
          <w:pPr>
            <w:pStyle w:val="60E1ACF1726F4EC48643921DE879071F2"/>
          </w:pPr>
          <w:r w:rsidRPr="0005479A">
            <w:rPr>
              <w:rStyle w:val="PlaceholderText"/>
            </w:rPr>
            <w:t>Date</w:t>
          </w:r>
        </w:p>
      </w:docPartBody>
    </w:docPart>
    <w:docPart>
      <w:docPartPr>
        <w:name w:val="99AD14D8E4954817A7B033F54CC45D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439482-45E6-4B1F-B277-589645B5FBDC}"/>
      </w:docPartPr>
      <w:docPartBody>
        <w:p w:rsidR="00E732D5" w:rsidRDefault="00F57C3F" w:rsidP="00F57C3F">
          <w:pPr>
            <w:pStyle w:val="99AD14D8E4954817A7B033F54CC45DA32"/>
          </w:pPr>
          <w:r w:rsidRPr="0005479A">
            <w:rPr>
              <w:rStyle w:val="PlaceholderText"/>
            </w:rPr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icrosoft JhengHei">
    <w:altName w:val="微軟正黑體"/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0263C"/>
    <w:rsid w:val="0040263C"/>
    <w:rsid w:val="00CE7189"/>
    <w:rsid w:val="00E430B4"/>
    <w:rsid w:val="00E732D5"/>
    <w:rsid w:val="00EB49EF"/>
    <w:rsid w:val="00F57C3F"/>
    <w:rsid w:val="00FF2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57C3F"/>
    <w:rPr>
      <w:color w:val="808080"/>
    </w:rPr>
  </w:style>
  <w:style w:type="paragraph" w:customStyle="1" w:styleId="60E1ACF1726F4EC48643921DE879071F">
    <w:name w:val="60E1ACF1726F4EC48643921DE879071F"/>
    <w:rsid w:val="00F57C3F"/>
    <w:pPr>
      <w:spacing w:after="0" w:line="240" w:lineRule="auto"/>
      <w:jc w:val="center"/>
    </w:pPr>
    <w:rPr>
      <w:rFonts w:eastAsiaTheme="minorHAnsi"/>
      <w:b/>
      <w:color w:val="3B3838" w:themeColor="background2" w:themeShade="40"/>
    </w:rPr>
  </w:style>
  <w:style w:type="paragraph" w:customStyle="1" w:styleId="99AD14D8E4954817A7B033F54CC45DA3">
    <w:name w:val="99AD14D8E4954817A7B033F54CC45DA3"/>
    <w:rsid w:val="00F57C3F"/>
    <w:pPr>
      <w:spacing w:after="0" w:line="240" w:lineRule="auto"/>
      <w:jc w:val="center"/>
    </w:pPr>
    <w:rPr>
      <w:rFonts w:eastAsiaTheme="minorHAnsi"/>
      <w:b/>
      <w:color w:val="3B3838" w:themeColor="background2" w:themeShade="40"/>
    </w:rPr>
  </w:style>
  <w:style w:type="paragraph" w:customStyle="1" w:styleId="60E1ACF1726F4EC48643921DE879071F1">
    <w:name w:val="60E1ACF1726F4EC48643921DE879071F1"/>
    <w:rsid w:val="00F57C3F"/>
    <w:pPr>
      <w:spacing w:after="0" w:line="240" w:lineRule="auto"/>
      <w:jc w:val="center"/>
    </w:pPr>
    <w:rPr>
      <w:rFonts w:eastAsiaTheme="minorHAnsi"/>
      <w:b/>
      <w:color w:val="3B3838" w:themeColor="background2" w:themeShade="40"/>
    </w:rPr>
  </w:style>
  <w:style w:type="paragraph" w:customStyle="1" w:styleId="99AD14D8E4954817A7B033F54CC45DA31">
    <w:name w:val="99AD14D8E4954817A7B033F54CC45DA31"/>
    <w:rsid w:val="00F57C3F"/>
    <w:pPr>
      <w:spacing w:after="0" w:line="240" w:lineRule="auto"/>
      <w:jc w:val="center"/>
    </w:pPr>
    <w:rPr>
      <w:rFonts w:eastAsiaTheme="minorHAnsi"/>
      <w:b/>
      <w:color w:val="3B3838" w:themeColor="background2" w:themeShade="40"/>
    </w:rPr>
  </w:style>
  <w:style w:type="paragraph" w:customStyle="1" w:styleId="60E1ACF1726F4EC48643921DE879071F2">
    <w:name w:val="60E1ACF1726F4EC48643921DE879071F2"/>
    <w:rsid w:val="00F57C3F"/>
    <w:pPr>
      <w:spacing w:after="0" w:line="240" w:lineRule="auto"/>
      <w:jc w:val="center"/>
    </w:pPr>
    <w:rPr>
      <w:rFonts w:eastAsiaTheme="minorHAnsi"/>
      <w:b/>
      <w:color w:val="3B3838" w:themeColor="background2" w:themeShade="40"/>
    </w:rPr>
  </w:style>
  <w:style w:type="paragraph" w:customStyle="1" w:styleId="99AD14D8E4954817A7B033F54CC45DA32">
    <w:name w:val="99AD14D8E4954817A7B033F54CC45DA32"/>
    <w:rsid w:val="00F57C3F"/>
    <w:pPr>
      <w:spacing w:after="0" w:line="240" w:lineRule="auto"/>
      <w:jc w:val="center"/>
    </w:pPr>
    <w:rPr>
      <w:rFonts w:eastAsiaTheme="minorHAnsi"/>
      <w:b/>
      <w:color w:val="3B3838" w:themeColor="background2" w:themeShade="40"/>
    </w:rPr>
  </w:style>
  <w:style w:type="paragraph" w:customStyle="1" w:styleId="74731DD678594EBA99A32E74325F1038">
    <w:name w:val="74731DD678594EBA99A32E74325F1038"/>
    <w:rsid w:val="00F57C3F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ALES PLAN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F91C8"/>
      </a:accent1>
      <a:accent2>
        <a:srgbClr val="6691AB"/>
      </a:accent2>
      <a:accent3>
        <a:srgbClr val="6B6B6B"/>
      </a:accent3>
      <a:accent4>
        <a:srgbClr val="DBDBDB"/>
      </a:accent4>
      <a:accent5>
        <a:srgbClr val="BED1DC"/>
      </a:accent5>
      <a:accent6>
        <a:srgbClr val="FC942E"/>
      </a:accent6>
      <a:hlink>
        <a:srgbClr val="FC942E"/>
      </a:hlink>
      <a:folHlink>
        <a:srgbClr val="FC942E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Smokey Glass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18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18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2159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28575" h="41275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8</Words>
  <Characters>27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cretaryZone.com</dc:creator>
  <cp:keywords/>
  <dc:description/>
  <cp:lastModifiedBy>Zach Vickers</cp:lastModifiedBy>
  <cp:revision>2</cp:revision>
  <cp:lastPrinted>2018-04-19T07:57:00Z</cp:lastPrinted>
  <dcterms:created xsi:type="dcterms:W3CDTF">2020-03-27T07:05:00Z</dcterms:created>
  <dcterms:modified xsi:type="dcterms:W3CDTF">2020-03-27T07:05:00Z</dcterms:modified>
</cp:coreProperties>
</file>